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DC9A6" w14:textId="29409741" w:rsidR="006C3B9C" w:rsidRDefault="006C3B9C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2DF772C1" w14:textId="12AD9AAA" w:rsidR="006C3B9C" w:rsidRDefault="006C3B9C" w:rsidP="00000145">
      <w:pPr>
        <w:pStyle w:val="transcript--underline-cue--3osdw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9"/>
          <w:szCs w:val="29"/>
          <w:shd w:val="clear" w:color="auto" w:fill="FFFFFF"/>
        </w:rPr>
      </w:pPr>
      <w:r>
        <w:rPr>
          <w:rFonts w:ascii="Helvetica" w:hAnsi="Helvetica" w:cs="Helvetica"/>
          <w:color w:val="000000"/>
          <w:sz w:val="29"/>
          <w:szCs w:val="29"/>
          <w:shd w:val="clear" w:color="auto" w:fill="FFFFFF"/>
        </w:rPr>
        <w:t>01-K Nearest Neighbors with Pytho</w:t>
      </w:r>
      <w:r>
        <w:rPr>
          <w:rFonts w:ascii="Helvetica" w:hAnsi="Helvetica" w:cs="Helvetica"/>
          <w:color w:val="000000"/>
          <w:sz w:val="29"/>
          <w:szCs w:val="29"/>
          <w:shd w:val="clear" w:color="auto" w:fill="FFFFFF"/>
        </w:rPr>
        <w:t>n (Explanation)</w:t>
      </w:r>
    </w:p>
    <w:p w14:paraId="291314BF" w14:textId="0F81AE50" w:rsidR="00195627" w:rsidRDefault="00195627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74536D7A" w14:textId="3F9BC43A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55C3B5EB" w14:textId="5026D1D6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7F3571EF" w14:textId="6647A816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660833AC" wp14:editId="63B34BF6">
            <wp:extent cx="3524250" cy="182880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B9185" w14:textId="7DC6BAE0" w:rsidR="00C431CB" w:rsidRDefault="00EA0F6D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color w:val="1C1D1F"/>
        </w:rPr>
        <w:t>S</w:t>
      </w:r>
      <w:r w:rsidR="00000145" w:rsidRPr="00000145">
        <w:rPr>
          <w:color w:val="1C1D1F"/>
        </w:rPr>
        <w:t xml:space="preserve">tart by just importing Panthers PD importing them </w:t>
      </w:r>
      <w:r w:rsidR="00C431CB">
        <w:rPr>
          <w:color w:val="1C1D1F"/>
        </w:rPr>
        <w:t>as pd</w:t>
      </w:r>
      <w:r w:rsidR="00000145" w:rsidRPr="00000145">
        <w:rPr>
          <w:color w:val="1C1D1F"/>
        </w:rPr>
        <w:t xml:space="preserve"> and then</w:t>
      </w:r>
      <w:r w:rsidR="00000145">
        <w:rPr>
          <w:color w:val="1C1D1F"/>
        </w:rPr>
        <w:t xml:space="preserve"> </w:t>
      </w:r>
      <w:r w:rsidR="00000145" w:rsidRPr="00000145">
        <w:rPr>
          <w:color w:val="1C1D1F"/>
        </w:rPr>
        <w:t>importing my visualization libraries.</w:t>
      </w:r>
      <w:r w:rsidR="00000145">
        <w:rPr>
          <w:color w:val="1C1D1F"/>
        </w:rPr>
        <w:t xml:space="preserve"> </w:t>
      </w:r>
      <w:r w:rsidR="00000145" w:rsidRPr="00000145">
        <w:rPr>
          <w:color w:val="1C1D1F"/>
        </w:rPr>
        <w:t>That's going to be Matplotlib</w:t>
      </w:r>
      <w:r w:rsidR="00C431CB">
        <w:rPr>
          <w:color w:val="1C1D1F"/>
        </w:rPr>
        <w:t xml:space="preserve">. </w:t>
      </w:r>
      <w:proofErr w:type="spellStart"/>
      <w:r w:rsidR="00000145" w:rsidRPr="00000145">
        <w:rPr>
          <w:color w:val="1C1D1F"/>
        </w:rPr>
        <w:t>pyplot</w:t>
      </w:r>
      <w:proofErr w:type="spellEnd"/>
      <w:r w:rsidR="00000145" w:rsidRPr="00000145">
        <w:rPr>
          <w:color w:val="1C1D1F"/>
        </w:rPr>
        <w:t xml:space="preserve"> as </w:t>
      </w:r>
      <w:proofErr w:type="spellStart"/>
      <w:r w:rsidR="00C431CB">
        <w:rPr>
          <w:color w:val="1C1D1F"/>
        </w:rPr>
        <w:t>plt</w:t>
      </w:r>
      <w:proofErr w:type="spellEnd"/>
      <w:r w:rsidR="00C431CB">
        <w:rPr>
          <w:color w:val="1C1D1F"/>
        </w:rPr>
        <w:t xml:space="preserve">. </w:t>
      </w:r>
      <w:r w:rsidR="00000145" w:rsidRPr="00000145">
        <w:rPr>
          <w:color w:val="1C1D1F"/>
        </w:rPr>
        <w:t xml:space="preserve"> import seaborne as </w:t>
      </w:r>
      <w:proofErr w:type="spellStart"/>
      <w:r w:rsidR="00000145">
        <w:rPr>
          <w:color w:val="1C1D1F"/>
        </w:rPr>
        <w:t>sns</w:t>
      </w:r>
      <w:proofErr w:type="spellEnd"/>
      <w:r w:rsidR="00000145" w:rsidRPr="00000145">
        <w:rPr>
          <w:color w:val="1C1D1F"/>
        </w:rPr>
        <w:t>.</w:t>
      </w:r>
      <w:r w:rsidR="00000145">
        <w:rPr>
          <w:color w:val="1C1D1F"/>
        </w:rPr>
        <w:t xml:space="preserve"> </w:t>
      </w:r>
    </w:p>
    <w:p w14:paraId="3324502B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5531A537" w14:textId="0DE2DF48" w:rsid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We're going to pretend that we've been given a classified data set from a company and actually a lot</w:t>
      </w:r>
      <w:r>
        <w:rPr>
          <w:color w:val="1C1D1F"/>
        </w:rPr>
        <w:t xml:space="preserve"> </w:t>
      </w:r>
      <w:r w:rsidRPr="00000145">
        <w:rPr>
          <w:color w:val="1C1D1F"/>
        </w:rPr>
        <w:t>of times if you're beginning to interview for data science positions at certain companies they will</w:t>
      </w:r>
      <w:r>
        <w:rPr>
          <w:color w:val="1C1D1F"/>
        </w:rPr>
        <w:t xml:space="preserve"> </w:t>
      </w:r>
      <w:r w:rsidRPr="00000145">
        <w:rPr>
          <w:color w:val="1C1D1F"/>
        </w:rPr>
        <w:t>give you a dataset as a take home project.</w:t>
      </w:r>
      <w:r w:rsidR="00C431CB">
        <w:rPr>
          <w:color w:val="1C1D1F"/>
        </w:rPr>
        <w:t xml:space="preserve"> </w:t>
      </w:r>
      <w:r w:rsidRPr="00000145">
        <w:rPr>
          <w:color w:val="1C1D1F"/>
        </w:rPr>
        <w:t>Want you to analyze it or do some sort of machine learning algorithm on it but they won't actually tell</w:t>
      </w:r>
      <w:r>
        <w:rPr>
          <w:color w:val="1C1D1F"/>
        </w:rPr>
        <w:t xml:space="preserve"> </w:t>
      </w:r>
      <w:r w:rsidRPr="00000145">
        <w:rPr>
          <w:color w:val="1C1D1F"/>
        </w:rPr>
        <w:t>you specific values or what is represented by a column.</w:t>
      </w:r>
      <w:r>
        <w:rPr>
          <w:color w:val="1C1D1F"/>
        </w:rPr>
        <w:t xml:space="preserve"> </w:t>
      </w:r>
      <w:r w:rsidRPr="00000145">
        <w:rPr>
          <w:color w:val="1C1D1F"/>
        </w:rPr>
        <w:t>And that's an order to protect their customer data or just to give you an anonymized data source.</w:t>
      </w:r>
      <w:r>
        <w:rPr>
          <w:color w:val="1C1D1F"/>
        </w:rPr>
        <w:t xml:space="preserve"> </w:t>
      </w:r>
    </w:p>
    <w:p w14:paraId="539C81C1" w14:textId="362AB696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1FAB5A6E" w14:textId="6E9106CE" w:rsidR="00C431CB" w:rsidRPr="00000145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4CBF02C6" wp14:editId="56DA3C2C">
            <wp:extent cx="5210175" cy="1095375"/>
            <wp:effectExtent l="0" t="0" r="9525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AF36" w14:textId="77777777" w:rsidR="00C431CB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 xml:space="preserve">We'll start by studying </w:t>
      </w:r>
      <w:r w:rsidR="00C431CB">
        <w:rPr>
          <w:color w:val="1C1D1F"/>
        </w:rPr>
        <w:t>df</w:t>
      </w:r>
      <w:r w:rsidRPr="00000145">
        <w:rPr>
          <w:color w:val="1C1D1F"/>
        </w:rPr>
        <w:t xml:space="preserve"> is equal to</w:t>
      </w:r>
      <w:r w:rsidR="00C431CB">
        <w:rPr>
          <w:color w:val="1C1D1F"/>
        </w:rPr>
        <w:t xml:space="preserve"> </w:t>
      </w:r>
      <w:proofErr w:type="spellStart"/>
      <w:r w:rsidR="00C431CB">
        <w:rPr>
          <w:color w:val="1C1D1F"/>
        </w:rPr>
        <w:t>pd.read_csv</w:t>
      </w:r>
      <w:proofErr w:type="spellEnd"/>
      <w:r w:rsidRPr="00000145">
        <w:rPr>
          <w:color w:val="1C1D1F"/>
        </w:rPr>
        <w:t xml:space="preserve"> and I'm going to go ahead and read in the classified data.</w:t>
      </w:r>
      <w:r>
        <w:rPr>
          <w:color w:val="1C1D1F"/>
        </w:rPr>
        <w:t xml:space="preserve"> </w:t>
      </w:r>
      <w:r w:rsidRPr="00000145">
        <w:rPr>
          <w:color w:val="1C1D1F"/>
        </w:rPr>
        <w:t>And one other note is I'm going to set the index call to zero and then let's go ahead and check the</w:t>
      </w:r>
      <w:r>
        <w:rPr>
          <w:color w:val="1C1D1F"/>
        </w:rPr>
        <w:t xml:space="preserve"> </w:t>
      </w:r>
      <w:r w:rsidRPr="00000145">
        <w:rPr>
          <w:color w:val="1C1D1F"/>
        </w:rPr>
        <w:t>head of that data frame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you notice we have a bunch of data but we just have a target class.</w:t>
      </w:r>
      <w:r>
        <w:rPr>
          <w:color w:val="1C1D1F"/>
        </w:rPr>
        <w:t xml:space="preserve"> </w:t>
      </w:r>
      <w:r w:rsidRPr="00000145">
        <w:rPr>
          <w:color w:val="1C1D1F"/>
        </w:rPr>
        <w:t>Column 1 or 0.</w:t>
      </w:r>
      <w:r>
        <w:rPr>
          <w:color w:val="1C1D1F"/>
        </w:rPr>
        <w:t xml:space="preserve"> </w:t>
      </w:r>
      <w:r w:rsidRPr="00000145">
        <w:rPr>
          <w:color w:val="1C1D1F"/>
        </w:rPr>
        <w:t>And essentially just random letters for the column names.</w:t>
      </w:r>
      <w:r>
        <w:rPr>
          <w:color w:val="1C1D1F"/>
        </w:rPr>
        <w:t xml:space="preserve"> </w:t>
      </w:r>
      <w:r w:rsidRPr="00000145">
        <w:rPr>
          <w:color w:val="1C1D1F"/>
        </w:rPr>
        <w:t xml:space="preserve">And this is essentially just </w:t>
      </w:r>
      <w:proofErr w:type="spellStart"/>
      <w:r w:rsidRPr="00000145">
        <w:rPr>
          <w:color w:val="1C1D1F"/>
        </w:rPr>
        <w:t>anonymised</w:t>
      </w:r>
      <w:proofErr w:type="spellEnd"/>
      <w:r w:rsidRPr="00000145">
        <w:rPr>
          <w:color w:val="1C1D1F"/>
        </w:rPr>
        <w:t xml:space="preserve"> classified data.</w:t>
      </w:r>
      <w:r>
        <w:rPr>
          <w:color w:val="1C1D1F"/>
        </w:rPr>
        <w:t xml:space="preserve"> </w:t>
      </w:r>
      <w:r w:rsidRPr="00000145">
        <w:rPr>
          <w:color w:val="1C1D1F"/>
        </w:rPr>
        <w:t>So you don't know any of these numbers represent.</w:t>
      </w:r>
      <w:r>
        <w:rPr>
          <w:color w:val="1C1D1F"/>
        </w:rPr>
        <w:t xml:space="preserve"> </w:t>
      </w:r>
      <w:r w:rsidRPr="00000145">
        <w:rPr>
          <w:color w:val="1C1D1F"/>
        </w:rPr>
        <w:t>Or you also don't know what these column names represent.</w:t>
      </w:r>
      <w:r>
        <w:rPr>
          <w:color w:val="1C1D1F"/>
        </w:rPr>
        <w:t xml:space="preserve"> </w:t>
      </w:r>
      <w:r w:rsidRPr="00000145">
        <w:rPr>
          <w:color w:val="1C1D1F"/>
        </w:rPr>
        <w:t>You just know that you need to use these features that are unknown to you as far as what they actually</w:t>
      </w:r>
      <w:r>
        <w:rPr>
          <w:color w:val="1C1D1F"/>
        </w:rPr>
        <w:t xml:space="preserve"> </w:t>
      </w:r>
      <w:r w:rsidRPr="00000145">
        <w:rPr>
          <w:color w:val="1C1D1F"/>
        </w:rPr>
        <w:t>represent in order to predict a target class 1 or 0 because the K and classifier predicts the class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of a given test observation by identifying the observations that are nearest to it.</w:t>
      </w:r>
      <w:r w:rsidR="00F47DF7">
        <w:rPr>
          <w:color w:val="1C1D1F"/>
        </w:rPr>
        <w:t xml:space="preserve"> </w:t>
      </w:r>
    </w:p>
    <w:p w14:paraId="38D0FC63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7836D7F2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1685204E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68C91544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483E4D0A" w14:textId="01E345E1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lastRenderedPageBreak/>
        <w:drawing>
          <wp:inline distT="0" distB="0" distL="0" distR="0" wp14:anchorId="06FC7C84" wp14:editId="7FFBC141">
            <wp:extent cx="5943600" cy="301625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D6F2B" w14:textId="0541CC11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The scale of the variable actually matters a lot and any variables that are on a large scale will have</w:t>
      </w:r>
      <w:r>
        <w:rPr>
          <w:color w:val="1C1D1F"/>
        </w:rPr>
        <w:t xml:space="preserve"> </w:t>
      </w:r>
      <w:r w:rsidRPr="00000145">
        <w:rPr>
          <w:color w:val="1C1D1F"/>
        </w:rPr>
        <w:t>a much larger effect on the distance between observations and because of this when you're using K</w:t>
      </w:r>
      <w:r>
        <w:rPr>
          <w:color w:val="1C1D1F"/>
        </w:rPr>
        <w:t>NN</w:t>
      </w:r>
      <w:r w:rsidRPr="00000145">
        <w:rPr>
          <w:color w:val="1C1D1F"/>
        </w:rPr>
        <w:t xml:space="preserve"> to say fire which going to want to do is try to standardize everything to the same scale.</w:t>
      </w:r>
    </w:p>
    <w:p w14:paraId="51EBE4A8" w14:textId="78C2AB87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 xml:space="preserve">Luckily </w:t>
      </w:r>
      <w:r w:rsidR="0046046A">
        <w:rPr>
          <w:color w:val="1C1D1F"/>
        </w:rPr>
        <w:t>Scikit</w:t>
      </w:r>
      <w:r w:rsidRPr="00000145">
        <w:rPr>
          <w:color w:val="1C1D1F"/>
        </w:rPr>
        <w:t xml:space="preserve"> learned actually has a lot of built in tools to help you through this proces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We're going to go ahead and say from </w:t>
      </w:r>
      <w:proofErr w:type="spellStart"/>
      <w:r w:rsidR="00C431CB">
        <w:rPr>
          <w:color w:val="1C1D1F"/>
        </w:rPr>
        <w:t>sklearn</w:t>
      </w:r>
      <w:proofErr w:type="spellEnd"/>
      <w:r w:rsidRPr="00000145">
        <w:rPr>
          <w:color w:val="1C1D1F"/>
        </w:rPr>
        <w:t xml:space="preserve"> pre-processing import </w:t>
      </w:r>
      <w:proofErr w:type="spellStart"/>
      <w:r w:rsidR="00C431CB">
        <w:rPr>
          <w:color w:val="1C1D1F"/>
        </w:rPr>
        <w:t>S</w:t>
      </w:r>
      <w:r w:rsidRPr="00000145">
        <w:rPr>
          <w:color w:val="1C1D1F"/>
        </w:rPr>
        <w:t>tandard</w:t>
      </w:r>
      <w:r w:rsidR="00C431CB">
        <w:rPr>
          <w:color w:val="1C1D1F"/>
        </w:rPr>
        <w:t>S</w:t>
      </w:r>
      <w:r w:rsidRPr="00000145">
        <w:rPr>
          <w:color w:val="1C1D1F"/>
        </w:rPr>
        <w:t>caler</w:t>
      </w:r>
      <w:proofErr w:type="spellEnd"/>
      <w:r w:rsidRPr="00000145">
        <w:rPr>
          <w:color w:val="1C1D1F"/>
        </w:rPr>
        <w:t xml:space="preserve"> and you can just</w:t>
      </w:r>
    </w:p>
    <w:p w14:paraId="61AFE9A1" w14:textId="77777777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use tab to help yourself autocomplete some of this in standard scaler is going to look a lot as if it</w:t>
      </w:r>
    </w:p>
    <w:p w14:paraId="610E856C" w14:textId="57A0EC8C" w:rsid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were just a normal model you're going to go ahead and create an instance of standard scaler just like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you would for the</w:t>
      </w:r>
      <w:r w:rsidR="00C431CB">
        <w:rPr>
          <w:color w:val="1C1D1F"/>
        </w:rPr>
        <w:t xml:space="preserve"> </w:t>
      </w:r>
      <w:r w:rsidRPr="00000145">
        <w:rPr>
          <w:color w:val="1C1D1F"/>
        </w:rPr>
        <w:t>machine learning algorithm.</w:t>
      </w:r>
    </w:p>
    <w:p w14:paraId="7F503F41" w14:textId="77777777" w:rsidR="00C431CB" w:rsidRPr="00000145" w:rsidRDefault="00C431C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2B10574A" w14:textId="3760A2A2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And I'm going to go ahead and call my instance scaler and then I'm going to say scaler and I'm going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o fit it to my data and I just want to fit it to my data not the actual target class.</w:t>
      </w:r>
      <w:r w:rsidR="00C431CB">
        <w:rPr>
          <w:color w:val="1C1D1F"/>
        </w:rPr>
        <w:t xml:space="preserve"> </w:t>
      </w:r>
      <w:r w:rsidRPr="00000145">
        <w:rPr>
          <w:color w:val="1C1D1F"/>
        </w:rPr>
        <w:t xml:space="preserve">So instead of just saying </w:t>
      </w:r>
      <w:r w:rsidR="00C431CB">
        <w:rPr>
          <w:color w:val="1C1D1F"/>
        </w:rPr>
        <w:t>df,</w:t>
      </w:r>
      <w:r w:rsidRPr="00000145">
        <w:rPr>
          <w:color w:val="1C1D1F"/>
        </w:rPr>
        <w:t xml:space="preserve"> I will say the drop target class along</w:t>
      </w:r>
      <w:r>
        <w:rPr>
          <w:color w:val="1C1D1F"/>
        </w:rPr>
        <w:t xml:space="preserve"> </w:t>
      </w:r>
      <w:r w:rsidR="00C431CB">
        <w:rPr>
          <w:color w:val="1C1D1F"/>
        </w:rPr>
        <w:t>axis</w:t>
      </w:r>
      <w:r w:rsidRPr="00000145">
        <w:rPr>
          <w:color w:val="1C1D1F"/>
        </w:rPr>
        <w:t xml:space="preserve"> is equal to 1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that's basically all the feature columns that are going to fit this scalar object to.</w:t>
      </w:r>
      <w:r w:rsidR="00C431CB">
        <w:rPr>
          <w:color w:val="1C1D1F"/>
        </w:rPr>
        <w:t xml:space="preserve"> </w:t>
      </w:r>
      <w:r w:rsidRPr="00000145">
        <w:rPr>
          <w:color w:val="1C1D1F"/>
        </w:rPr>
        <w:t>And then what I can do is use the scalar object to do a transformation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So I end up doing as you say </w:t>
      </w:r>
      <w:proofErr w:type="spellStart"/>
      <w:r w:rsidRPr="00000145">
        <w:rPr>
          <w:color w:val="1C1D1F"/>
        </w:rPr>
        <w:t>scaled</w:t>
      </w:r>
      <w:r w:rsidR="00C431CB">
        <w:rPr>
          <w:color w:val="1C1D1F"/>
        </w:rPr>
        <w:t>_</w:t>
      </w:r>
      <w:r w:rsidRPr="00000145">
        <w:rPr>
          <w:color w:val="1C1D1F"/>
        </w:rPr>
        <w:t>features</w:t>
      </w:r>
      <w:proofErr w:type="spellEnd"/>
      <w:r w:rsidRPr="00000145">
        <w:rPr>
          <w:color w:val="1C1D1F"/>
        </w:rPr>
        <w:t xml:space="preserve"> or whatever value you want here.</w:t>
      </w:r>
      <w:r w:rsidR="00C431CB">
        <w:rPr>
          <w:color w:val="1C1D1F"/>
        </w:rPr>
        <w:t xml:space="preserve"> </w:t>
      </w:r>
      <w:r w:rsidRPr="00000145">
        <w:rPr>
          <w:color w:val="1C1D1F"/>
        </w:rPr>
        <w:t>Variable name I should say take that scalar object and call the transform method on it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what the transform method does it just performs the standardization by centering and scaling.</w:t>
      </w:r>
    </w:p>
    <w:p w14:paraId="2767D1CF" w14:textId="77777777" w:rsidR="00C431CB" w:rsidRDefault="00C431CB" w:rsidP="00000145">
      <w:pPr>
        <w:pStyle w:val="transcript--underline-cue--3osdw"/>
        <w:spacing w:before="0" w:beforeAutospacing="0" w:after="0" w:afterAutospacing="0"/>
        <w:jc w:val="both"/>
        <w:rPr>
          <w:rStyle w:val="transcript--highlight-cue--1begq"/>
          <w:color w:val="1C1D1F"/>
          <w:shd w:val="clear" w:color="auto" w:fill="CEC0FC"/>
        </w:rPr>
      </w:pPr>
    </w:p>
    <w:p w14:paraId="482B59A8" w14:textId="114BE39E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6C3B9C">
        <w:t>So you already have the object fitted created and we're going to do is use transform actually transform</w:t>
      </w:r>
      <w:r w:rsidR="00F47DF7" w:rsidRPr="006C3B9C">
        <w:t xml:space="preserve"> </w:t>
      </w:r>
      <w:r w:rsidRPr="006C3B9C">
        <w:t>that</w:t>
      </w:r>
      <w:r w:rsidRPr="00000145">
        <w:rPr>
          <w:color w:val="1C1D1F"/>
        </w:rPr>
        <w:t xml:space="preserve"> data and we're going to go ahead and pass in that data one more time.</w:t>
      </w:r>
    </w:p>
    <w:p w14:paraId="4E458D13" w14:textId="77777777" w:rsidR="00192C01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 xml:space="preserve">This features target class and then </w:t>
      </w:r>
      <w:r w:rsidR="00C431CB">
        <w:rPr>
          <w:color w:val="1C1D1F"/>
        </w:rPr>
        <w:t>set</w:t>
      </w:r>
      <w:r w:rsidRPr="00000145">
        <w:rPr>
          <w:color w:val="1C1D1F"/>
        </w:rPr>
        <w:t xml:space="preserve"> a</w:t>
      </w:r>
      <w:r w:rsidR="00C431CB">
        <w:rPr>
          <w:color w:val="1C1D1F"/>
        </w:rPr>
        <w:t>xis</w:t>
      </w:r>
      <w:r w:rsidRPr="00000145">
        <w:rPr>
          <w:color w:val="1C1D1F"/>
        </w:rPr>
        <w:t xml:space="preserve"> </w:t>
      </w:r>
      <w:r w:rsidR="00C431CB">
        <w:rPr>
          <w:color w:val="1C1D1F"/>
        </w:rPr>
        <w:t>= 1</w:t>
      </w:r>
      <w:r w:rsidRPr="00000145">
        <w:rPr>
          <w:color w:val="1C1D1F"/>
        </w:rPr>
        <w:t>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now if we go ahead and check out the scaled features notice we have an array of values and this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is the scaled version of these actual valu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Now if you'll notice these actual values are quite close to each other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It's always a good idea to do some sort of standard scaling transformation on thi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What I'm going to go ahead and do is use that scaled features variable to recreate a feature.</w:t>
      </w:r>
      <w:r w:rsidR="00F47DF7">
        <w:rPr>
          <w:color w:val="1C1D1F"/>
        </w:rPr>
        <w:t xml:space="preserve"> </w:t>
      </w:r>
      <w:r w:rsidR="00192C01">
        <w:rPr>
          <w:color w:val="1C1D1F"/>
        </w:rPr>
        <w:t>S</w:t>
      </w:r>
      <w:r w:rsidRPr="00000145">
        <w:rPr>
          <w:color w:val="1C1D1F"/>
        </w:rPr>
        <w:t xml:space="preserve">o </w:t>
      </w:r>
      <w:proofErr w:type="spellStart"/>
      <w:r w:rsidR="00192C01">
        <w:rPr>
          <w:color w:val="1C1D1F"/>
        </w:rPr>
        <w:t>df_</w:t>
      </w:r>
      <w:r w:rsidRPr="00000145">
        <w:rPr>
          <w:color w:val="1C1D1F"/>
        </w:rPr>
        <w:t>fe</w:t>
      </w:r>
      <w:r w:rsidR="00192C01">
        <w:rPr>
          <w:color w:val="1C1D1F"/>
        </w:rPr>
        <w:t>a</w:t>
      </w:r>
      <w:r w:rsidRPr="00000145">
        <w:rPr>
          <w:color w:val="1C1D1F"/>
        </w:rPr>
        <w:t>t</w:t>
      </w:r>
      <w:proofErr w:type="spellEnd"/>
      <w:r w:rsidRPr="00000145">
        <w:rPr>
          <w:color w:val="1C1D1F"/>
        </w:rPr>
        <w:t xml:space="preserve"> </w:t>
      </w:r>
      <w:r w:rsidR="00192C01">
        <w:rPr>
          <w:color w:val="1C1D1F"/>
        </w:rPr>
        <w:t>=</w:t>
      </w:r>
      <w:proofErr w:type="spellStart"/>
      <w:r w:rsidR="00192C01">
        <w:rPr>
          <w:color w:val="1C1D1F"/>
        </w:rPr>
        <w:t>pd.</w:t>
      </w:r>
      <w:r w:rsidRPr="00000145">
        <w:rPr>
          <w:color w:val="1C1D1F"/>
        </w:rPr>
        <w:t>dataframe</w:t>
      </w:r>
      <w:proofErr w:type="spellEnd"/>
      <w:r w:rsidRPr="00000145">
        <w:rPr>
          <w:color w:val="1C1D1F"/>
        </w:rPr>
        <w:t xml:space="preserve"> </w:t>
      </w:r>
      <w:r w:rsidR="00192C01">
        <w:rPr>
          <w:color w:val="1C1D1F"/>
        </w:rPr>
        <w:t>assigning sc</w:t>
      </w:r>
      <w:r w:rsidRPr="00000145">
        <w:rPr>
          <w:color w:val="1C1D1F"/>
        </w:rPr>
        <w:t>ale</w:t>
      </w:r>
      <w:r w:rsidR="00192C01">
        <w:rPr>
          <w:color w:val="1C1D1F"/>
        </w:rPr>
        <w:t>d_</w:t>
      </w:r>
      <w:r w:rsidRPr="00000145">
        <w:rPr>
          <w:color w:val="1C1D1F"/>
        </w:rPr>
        <w:t xml:space="preserve"> features as the data and then for the column names is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equal to the idea that columns.</w:t>
      </w:r>
      <w:r w:rsidR="00192C01">
        <w:rPr>
          <w:color w:val="1C1D1F"/>
        </w:rPr>
        <w:t xml:space="preserve"> C</w:t>
      </w:r>
      <w:r w:rsidRPr="00000145">
        <w:rPr>
          <w:color w:val="1C1D1F"/>
        </w:rPr>
        <w:t>olumns is a way we can grab a list of all the column names and this is referencing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hat original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here we have all the column nam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However remember this is actually just the featur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I want everything but the last one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you can actually do that just by doing slice notation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this is everything but the last one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now we have a standard scale or standardized version of our data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And now our data is </w:t>
      </w:r>
      <w:r w:rsidRPr="00000145">
        <w:rPr>
          <w:color w:val="1C1D1F"/>
        </w:rPr>
        <w:lastRenderedPageBreak/>
        <w:t xml:space="preserve">ready to be put into a machine learning algorithms such as </w:t>
      </w:r>
      <w:r w:rsidR="00192C01">
        <w:rPr>
          <w:color w:val="1C1D1F"/>
        </w:rPr>
        <w:t xml:space="preserve">KNN </w:t>
      </w:r>
      <w:r w:rsidRPr="00000145">
        <w:rPr>
          <w:color w:val="1C1D1F"/>
        </w:rPr>
        <w:t>which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really depends on the distance between each feature.</w:t>
      </w:r>
    </w:p>
    <w:p w14:paraId="49D32D30" w14:textId="77777777" w:rsidR="00192C01" w:rsidRDefault="00192C01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5BAFD8FC" w14:textId="77777777" w:rsidR="00192C01" w:rsidRDefault="00192C01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76A310A7" w14:textId="089FAAA2" w:rsidR="00192C01" w:rsidRDefault="00534444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7061BBA6" wp14:editId="7A0692B7">
            <wp:extent cx="5943600" cy="133413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1009" w14:textId="6F7EAB51" w:rsidR="00000145" w:rsidRPr="00000145" w:rsidRDefault="00F47DF7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color w:val="1C1D1F"/>
        </w:rPr>
        <w:t xml:space="preserve"> </w:t>
      </w:r>
      <w:r w:rsidR="00000145" w:rsidRPr="00000145">
        <w:rPr>
          <w:color w:val="1C1D1F"/>
        </w:rPr>
        <w:t xml:space="preserve">OK let's go ahead and move along to the train test split now that our data is ready we'll say from </w:t>
      </w:r>
      <w:r>
        <w:rPr>
          <w:color w:val="1C1D1F"/>
        </w:rPr>
        <w:t xml:space="preserve"> </w:t>
      </w:r>
      <w:proofErr w:type="spellStart"/>
      <w:r w:rsidR="00534444">
        <w:rPr>
          <w:color w:val="1C1D1F"/>
        </w:rPr>
        <w:t>sk</w:t>
      </w:r>
      <w:r w:rsidR="00000145" w:rsidRPr="00000145">
        <w:rPr>
          <w:color w:val="1C1D1F"/>
        </w:rPr>
        <w:t>learn</w:t>
      </w:r>
      <w:proofErr w:type="spellEnd"/>
      <w:r w:rsidR="00000145" w:rsidRPr="00000145">
        <w:rPr>
          <w:color w:val="1C1D1F"/>
        </w:rPr>
        <w:t xml:space="preserve"> </w:t>
      </w:r>
      <w:r w:rsidR="00534444">
        <w:rPr>
          <w:color w:val="1C1D1F"/>
        </w:rPr>
        <w:t xml:space="preserve">import </w:t>
      </w:r>
      <w:r w:rsidR="00000145" w:rsidRPr="00000145">
        <w:rPr>
          <w:color w:val="1C1D1F"/>
        </w:rPr>
        <w:t>the cross-validation import train test split</w:t>
      </w:r>
      <w:r w:rsidR="00534444">
        <w:rPr>
          <w:color w:val="1C1D1F"/>
        </w:rPr>
        <w:t>. S</w:t>
      </w:r>
      <w:r w:rsidR="00000145" w:rsidRPr="00000145">
        <w:rPr>
          <w:color w:val="1C1D1F"/>
        </w:rPr>
        <w:t xml:space="preserve">et my test size </w:t>
      </w:r>
      <w:r w:rsidR="00534444">
        <w:rPr>
          <w:color w:val="1C1D1F"/>
        </w:rPr>
        <w:t>= 0.3</w:t>
      </w:r>
      <w:r w:rsidR="00000145" w:rsidRPr="00000145">
        <w:rPr>
          <w:color w:val="1C1D1F"/>
        </w:rPr>
        <w:t>.</w:t>
      </w:r>
    </w:p>
    <w:p w14:paraId="4359D650" w14:textId="2FB6D5C8" w:rsid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 xml:space="preserve">Now what we need to do is say are x and y so are X we can actually just pass this in either the </w:t>
      </w:r>
      <w:proofErr w:type="spellStart"/>
      <w:r w:rsidR="00195801">
        <w:rPr>
          <w:color w:val="1C1D1F"/>
        </w:rPr>
        <w:t>df_</w:t>
      </w:r>
      <w:r w:rsidRPr="00000145">
        <w:rPr>
          <w:color w:val="1C1D1F"/>
        </w:rPr>
        <w:t>fe</w:t>
      </w:r>
      <w:r w:rsidR="00195801">
        <w:rPr>
          <w:color w:val="1C1D1F"/>
        </w:rPr>
        <w:t>a</w:t>
      </w:r>
      <w:r w:rsidRPr="00000145">
        <w:rPr>
          <w:color w:val="1C1D1F"/>
        </w:rPr>
        <w:t>t</w:t>
      </w:r>
      <w:proofErr w:type="spellEnd"/>
      <w:r w:rsidRPr="00000145">
        <w:rPr>
          <w:color w:val="1C1D1F"/>
        </w:rPr>
        <w:t xml:space="preserve"> or just scaled featur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It's up to you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you could just the array of valu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now we have our trained test split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Now it's time to use </w:t>
      </w:r>
      <w:r w:rsidR="00195801">
        <w:rPr>
          <w:color w:val="1C1D1F"/>
        </w:rPr>
        <w:t>KNN</w:t>
      </w:r>
      <w:r w:rsidRPr="00000145">
        <w:rPr>
          <w:color w:val="1C1D1F"/>
        </w:rPr>
        <w:t xml:space="preserve"> and remember that we are trying to come up with a model to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predict whether someone will be inside that target class or not.</w:t>
      </w:r>
    </w:p>
    <w:p w14:paraId="1434293C" w14:textId="7B58455D" w:rsidR="00195801" w:rsidRPr="00000145" w:rsidRDefault="00DB3D5E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0469F334" wp14:editId="771C2C5F">
            <wp:extent cx="5943600" cy="239014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FA92" w14:textId="7EF4E164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We're going to go ahead and do it start with K's equal to 1 and then see how we can use the elbow method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o choose a caved value to start off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again from S-K learn that neighbors that's the family that this is an important in the model we want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is </w:t>
      </w:r>
      <w:proofErr w:type="spellStart"/>
      <w:r w:rsidRPr="00000145">
        <w:rPr>
          <w:color w:val="1C1D1F"/>
        </w:rPr>
        <w:t>Caye</w:t>
      </w:r>
      <w:proofErr w:type="spellEnd"/>
      <w:r w:rsidRPr="00000145">
        <w:rPr>
          <w:color w:val="1C1D1F"/>
        </w:rPr>
        <w:t xml:space="preserve"> neighbors classifier that I'm going to go ahead and say k and n is equal to K neighbors classifier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if we do shift tab here we can see the various parameters where we're going to want to do is specify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he and underscore neighbors parameter.</w:t>
      </w:r>
    </w:p>
    <w:p w14:paraId="402DF46B" w14:textId="3AF4BD07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That's the number of neighbors you want for this model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Well go ahead and state that the number of neighbors just to start out with is equal to </w:t>
      </w:r>
      <w:r w:rsidR="00DB3D5E">
        <w:rPr>
          <w:color w:val="1C1D1F"/>
        </w:rPr>
        <w:t>1</w:t>
      </w:r>
      <w:r w:rsidRPr="00000145">
        <w:rPr>
          <w:color w:val="1C1D1F"/>
        </w:rPr>
        <w:t>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And then we go and say k and n fit and then pass our training data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So X train</w:t>
      </w:r>
      <w:r w:rsidR="00DB3D5E">
        <w:rPr>
          <w:color w:val="1C1D1F"/>
        </w:rPr>
        <w:t>,</w:t>
      </w:r>
      <w:r w:rsidRPr="00000145">
        <w:rPr>
          <w:color w:val="1C1D1F"/>
        </w:rPr>
        <w:t xml:space="preserve"> y train and we went ahead and fit that data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Now let's go ahead and grab some predictions off of it so we can do some evaluation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I'm going to say pred is equal to </w:t>
      </w:r>
      <w:proofErr w:type="spellStart"/>
      <w:r w:rsidR="00DB3D5E">
        <w:rPr>
          <w:color w:val="1C1D1F"/>
        </w:rPr>
        <w:t>knn</w:t>
      </w:r>
      <w:proofErr w:type="spellEnd"/>
      <w:r w:rsidR="00DB3D5E">
        <w:rPr>
          <w:color w:val="1C1D1F"/>
        </w:rPr>
        <w:t xml:space="preserve">. </w:t>
      </w:r>
      <w:r w:rsidRPr="00000145">
        <w:rPr>
          <w:color w:val="1C1D1F"/>
        </w:rPr>
        <w:t>predict and then pas</w:t>
      </w:r>
      <w:r w:rsidR="00DB3D5E">
        <w:rPr>
          <w:color w:val="1C1D1F"/>
        </w:rPr>
        <w:t>sing</w:t>
      </w:r>
      <w:r w:rsidRPr="00000145">
        <w:rPr>
          <w:color w:val="1C1D1F"/>
        </w:rPr>
        <w:t xml:space="preserve"> my test data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Now if I look at this I have predictions of a class.</w:t>
      </w:r>
    </w:p>
    <w:p w14:paraId="7A273A7D" w14:textId="6700E3CF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These people belong to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They of these </w:t>
      </w:r>
      <w:proofErr w:type="spellStart"/>
      <w:r w:rsidRPr="00000145">
        <w:rPr>
          <w:color w:val="1C1D1F"/>
        </w:rPr>
        <w:t>anonymised</w:t>
      </w:r>
      <w:proofErr w:type="spellEnd"/>
      <w:r w:rsidRPr="00000145">
        <w:rPr>
          <w:color w:val="1C1D1F"/>
        </w:rPr>
        <w:t xml:space="preserve"> featur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Let's go ahead and do a prediction and evaluation off our </w:t>
      </w:r>
      <w:r w:rsidR="00DB3D5E">
        <w:rPr>
          <w:color w:val="1C1D1F"/>
        </w:rPr>
        <w:t>KNN</w:t>
      </w:r>
      <w:r w:rsidRPr="00000145">
        <w:rPr>
          <w:color w:val="1C1D1F"/>
        </w:rPr>
        <w:t xml:space="preserve"> model and then we're going to go ahead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to move on to using the elbow method to choose a correct value I'm going to say from </w:t>
      </w:r>
      <w:proofErr w:type="spellStart"/>
      <w:r w:rsidR="00DB3D5E">
        <w:rPr>
          <w:color w:val="1C1D1F"/>
        </w:rPr>
        <w:t>sklearn</w:t>
      </w:r>
      <w:proofErr w:type="spellEnd"/>
      <w:r w:rsidRPr="00000145">
        <w:rPr>
          <w:color w:val="1C1D1F"/>
        </w:rPr>
        <w:t xml:space="preserve"> that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metrics I'll go ahead and import a classification report.</w:t>
      </w:r>
    </w:p>
    <w:p w14:paraId="49386849" w14:textId="382787E2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lastRenderedPageBreak/>
        <w:drawing>
          <wp:inline distT="0" distB="0" distL="0" distR="0" wp14:anchorId="5F94B766" wp14:editId="7514DDA0">
            <wp:extent cx="5943600" cy="199009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20E54" w14:textId="29554432" w:rsid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And the confusion matrix</w:t>
      </w:r>
      <w:r w:rsidR="00F86ABB">
        <w:rPr>
          <w:color w:val="1C1D1F"/>
        </w:rPr>
        <w:t xml:space="preserve">, </w:t>
      </w:r>
      <w:r w:rsidRPr="00000145">
        <w:rPr>
          <w:color w:val="1C1D1F"/>
        </w:rPr>
        <w:t>print out the confusion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matrix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Have </w:t>
      </w:r>
      <w:proofErr w:type="spellStart"/>
      <w:r w:rsidRPr="00000145">
        <w:rPr>
          <w:color w:val="1C1D1F"/>
        </w:rPr>
        <w:t>y</w:t>
      </w:r>
      <w:r w:rsidR="00F86ABB">
        <w:rPr>
          <w:color w:val="1C1D1F"/>
        </w:rPr>
        <w:t>_</w:t>
      </w:r>
      <w:r w:rsidRPr="00000145">
        <w:rPr>
          <w:color w:val="1C1D1F"/>
        </w:rPr>
        <w:t>test</w:t>
      </w:r>
      <w:proofErr w:type="spellEnd"/>
      <w:r w:rsidRPr="00000145">
        <w:rPr>
          <w:color w:val="1C1D1F"/>
        </w:rPr>
        <w:t xml:space="preserve"> and our predictions and let's also print out our classification report with </w:t>
      </w:r>
      <w:proofErr w:type="spellStart"/>
      <w:r w:rsidRPr="00000145">
        <w:rPr>
          <w:color w:val="1C1D1F"/>
        </w:rPr>
        <w:t>Y</w:t>
      </w:r>
      <w:r w:rsidR="00F86ABB">
        <w:rPr>
          <w:color w:val="1C1D1F"/>
        </w:rPr>
        <w:t>_</w:t>
      </w:r>
      <w:r w:rsidRPr="00000145">
        <w:rPr>
          <w:color w:val="1C1D1F"/>
        </w:rPr>
        <w:t>test</w:t>
      </w:r>
      <w:proofErr w:type="spellEnd"/>
      <w:r w:rsidRPr="00000145">
        <w:rPr>
          <w:color w:val="1C1D1F"/>
        </w:rPr>
        <w:t xml:space="preserve"> and our predictions.</w:t>
      </w:r>
      <w:r w:rsidR="00F47DF7">
        <w:rPr>
          <w:color w:val="1C1D1F"/>
        </w:rPr>
        <w:t xml:space="preserve"> </w:t>
      </w:r>
    </w:p>
    <w:p w14:paraId="4725ECFC" w14:textId="77777777" w:rsidR="00F86ABB" w:rsidRPr="00000145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3DE11B75" w14:textId="791622B3" w:rsidR="00000145" w:rsidRPr="00000145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color w:val="1C1D1F"/>
        </w:rPr>
        <w:t>We</w:t>
      </w:r>
      <w:r w:rsidR="00000145" w:rsidRPr="00000145">
        <w:rPr>
          <w:color w:val="1C1D1F"/>
        </w:rPr>
        <w:t xml:space="preserve"> can squeeze even more from our model by choosing an even better k value.</w:t>
      </w:r>
      <w:r w:rsidR="00F47DF7">
        <w:rPr>
          <w:color w:val="1C1D1F"/>
        </w:rPr>
        <w:t xml:space="preserve"> </w:t>
      </w:r>
      <w:r w:rsidR="00000145" w:rsidRPr="00000145">
        <w:rPr>
          <w:color w:val="1C1D1F"/>
        </w:rPr>
        <w:t>Let me go ahead and show you how we can do that.</w:t>
      </w:r>
      <w:r w:rsidR="00F47DF7">
        <w:rPr>
          <w:color w:val="1C1D1F"/>
        </w:rPr>
        <w:t xml:space="preserve"> </w:t>
      </w:r>
      <w:r w:rsidR="00000145" w:rsidRPr="00000145">
        <w:rPr>
          <w:color w:val="1C1D1F"/>
        </w:rPr>
        <w:t>Well we want to do is use the</w:t>
      </w:r>
      <w:r w:rsidR="00000145" w:rsidRPr="00F86ABB">
        <w:rPr>
          <w:b/>
          <w:bCs/>
          <w:color w:val="1C1D1F"/>
        </w:rPr>
        <w:t xml:space="preserve"> elbow method </w:t>
      </w:r>
      <w:r w:rsidR="00000145" w:rsidRPr="00000145">
        <w:rPr>
          <w:color w:val="1C1D1F"/>
        </w:rPr>
        <w:t>to choose a correct k value.</w:t>
      </w:r>
      <w:r w:rsidR="00F47DF7">
        <w:rPr>
          <w:color w:val="1C1D1F"/>
        </w:rPr>
        <w:t xml:space="preserve"> </w:t>
      </w:r>
      <w:r w:rsidR="00000145" w:rsidRPr="00000145">
        <w:rPr>
          <w:color w:val="1C1D1F"/>
        </w:rPr>
        <w:t>I'm going to go ahead and say my error rates is an empty list and what I'm going to do is basically</w:t>
      </w:r>
      <w:r w:rsidR="00F47DF7">
        <w:rPr>
          <w:color w:val="1C1D1F"/>
        </w:rPr>
        <w:t xml:space="preserve"> </w:t>
      </w:r>
      <w:r w:rsidR="00000145" w:rsidRPr="00000145">
        <w:rPr>
          <w:color w:val="1C1D1F"/>
        </w:rPr>
        <w:t>iterate many models using many different k values and plot out their error rate and see which one has</w:t>
      </w:r>
      <w:r w:rsidR="00F47DF7">
        <w:rPr>
          <w:color w:val="1C1D1F"/>
        </w:rPr>
        <w:t xml:space="preserve"> </w:t>
      </w:r>
      <w:r w:rsidR="00000145" w:rsidRPr="00000145">
        <w:rPr>
          <w:color w:val="1C1D1F"/>
        </w:rPr>
        <w:t>the lowest error rate.</w:t>
      </w:r>
    </w:p>
    <w:p w14:paraId="260CE834" w14:textId="77777777" w:rsidR="00F86ABB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When are you going to break this down step by step.</w:t>
      </w:r>
    </w:p>
    <w:p w14:paraId="7FFD8407" w14:textId="77777777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276D29A7" w14:textId="7BCAF384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33ED03EB" w14:textId="596B406E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0293A59D" wp14:editId="6E3DF129">
            <wp:extent cx="5943600" cy="2910205"/>
            <wp:effectExtent l="0" t="0" r="0" b="444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14CA" w14:textId="77777777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0C503341" w14:textId="77777777" w:rsidR="00F86ABB" w:rsidRDefault="00F86ABB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1A1B1DDC" w14:textId="45AC9122" w:rsidR="00000145" w:rsidRPr="00000145" w:rsidRDefault="00F47DF7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color w:val="1C1D1F"/>
        </w:rPr>
        <w:t xml:space="preserve"> </w:t>
      </w:r>
      <w:r w:rsidR="00000145" w:rsidRPr="00000145">
        <w:rPr>
          <w:color w:val="1C1D1F"/>
        </w:rPr>
        <w:t xml:space="preserve">I have a empty list called </w:t>
      </w:r>
      <w:proofErr w:type="spellStart"/>
      <w:r w:rsidR="00000145" w:rsidRPr="00000145">
        <w:rPr>
          <w:color w:val="1C1D1F"/>
        </w:rPr>
        <w:t>error</w:t>
      </w:r>
      <w:r w:rsidR="00F86ABB">
        <w:rPr>
          <w:color w:val="1C1D1F"/>
        </w:rPr>
        <w:t>_</w:t>
      </w:r>
      <w:r w:rsidR="00000145" w:rsidRPr="00000145">
        <w:rPr>
          <w:color w:val="1C1D1F"/>
        </w:rPr>
        <w:t>rate</w:t>
      </w:r>
      <w:proofErr w:type="spellEnd"/>
      <w:r w:rsidR="00000145" w:rsidRPr="00000145">
        <w:rPr>
          <w:color w:val="1C1D1F"/>
        </w:rPr>
        <w:t xml:space="preserve"> and I'm going to go in and say for </w:t>
      </w:r>
      <w:proofErr w:type="spellStart"/>
      <w:r w:rsidR="00FA38E7">
        <w:rPr>
          <w:color w:val="1C1D1F"/>
        </w:rPr>
        <w:t>i</w:t>
      </w:r>
      <w:proofErr w:type="spellEnd"/>
      <w:r w:rsidR="00000145" w:rsidRPr="00000145">
        <w:rPr>
          <w:color w:val="1C1D1F"/>
        </w:rPr>
        <w:t xml:space="preserve"> in range from 1 to 40 and you can choose smaller number instead of 40 if you don't want to do that many K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 xml:space="preserve">values we're basically going to check every possible k value from 1 to </w:t>
      </w:r>
      <w:r w:rsidR="00FA38E7">
        <w:rPr>
          <w:color w:val="1C1D1F"/>
        </w:rPr>
        <w:t>40</w:t>
      </w:r>
      <w:r w:rsidR="00000145" w:rsidRPr="00000145">
        <w:rPr>
          <w:color w:val="1C1D1F"/>
        </w:rPr>
        <w:t xml:space="preserve"> and for all of those values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>I'm going to call k neighbors classifier So I create a model at that specific k value.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 xml:space="preserve">Then I go ahead and fit </w:t>
      </w:r>
      <w:r w:rsidR="00000145" w:rsidRPr="00000145">
        <w:rPr>
          <w:color w:val="1C1D1F"/>
        </w:rPr>
        <w:lastRenderedPageBreak/>
        <w:t>that model to my training set.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>So X train y train.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 xml:space="preserve">I'm going to go ahead and say </w:t>
      </w:r>
      <w:proofErr w:type="spellStart"/>
      <w:r w:rsidR="00FA38E7">
        <w:rPr>
          <w:color w:val="1C1D1F"/>
        </w:rPr>
        <w:t>pred_i</w:t>
      </w:r>
      <w:proofErr w:type="spellEnd"/>
      <w:r w:rsidR="00FA38E7">
        <w:rPr>
          <w:color w:val="1C1D1F"/>
        </w:rPr>
        <w:t xml:space="preserve"> </w:t>
      </w:r>
      <w:r w:rsidR="00000145" w:rsidRPr="00000145">
        <w:rPr>
          <w:color w:val="1C1D1F"/>
        </w:rPr>
        <w:t>and predicts off the test set.</w:t>
      </w:r>
      <w:r>
        <w:rPr>
          <w:color w:val="1C1D1F"/>
        </w:rPr>
        <w:t xml:space="preserve"> </w:t>
      </w:r>
      <w:r w:rsidR="00000145" w:rsidRPr="00000145">
        <w:rPr>
          <w:color w:val="1C1D1F"/>
        </w:rPr>
        <w:t>And then finally I'm going to say my error rate the pens.</w:t>
      </w:r>
    </w:p>
    <w:p w14:paraId="510D2301" w14:textId="483ADD54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 xml:space="preserve">So I added new a new item to this list and I'm going to append the mean of </w:t>
      </w:r>
      <w:proofErr w:type="spellStart"/>
      <w:r w:rsidR="00FA38E7">
        <w:rPr>
          <w:color w:val="1C1D1F"/>
        </w:rPr>
        <w:t>pred_i</w:t>
      </w:r>
      <w:proofErr w:type="spellEnd"/>
      <w:r w:rsidRPr="00000145">
        <w:rPr>
          <w:color w:val="1C1D1F"/>
        </w:rPr>
        <w:t xml:space="preserve"> not equal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o Y test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 xml:space="preserve">And that's essentially the average error </w:t>
      </w:r>
      <w:proofErr w:type="spellStart"/>
      <w:r w:rsidRPr="00000145">
        <w:rPr>
          <w:color w:val="1C1D1F"/>
        </w:rPr>
        <w:t>rate.So</w:t>
      </w:r>
      <w:proofErr w:type="spellEnd"/>
      <w:r w:rsidRPr="00000145">
        <w:rPr>
          <w:color w:val="1C1D1F"/>
        </w:rPr>
        <w:t xml:space="preserve"> that's the average of where my predictions were not equal to the actual test values.</w:t>
      </w:r>
      <w:r w:rsidR="00F47DF7">
        <w:rPr>
          <w:color w:val="1C1D1F"/>
        </w:rPr>
        <w:t xml:space="preserve"> </w:t>
      </w:r>
      <w:r w:rsidRPr="00000145">
        <w:rPr>
          <w:color w:val="1C1D1F"/>
        </w:rPr>
        <w:t>Take the high mean of that and then append that error rates to this list.</w:t>
      </w:r>
      <w:r>
        <w:rPr>
          <w:color w:val="1C1D1F"/>
        </w:rPr>
        <w:t xml:space="preserve">  </w:t>
      </w:r>
    </w:p>
    <w:p w14:paraId="48AF5AB4" w14:textId="1549C7BE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And what I want to do now is if we go ahead and just take a look at what our error rate looks like it's</w:t>
      </w:r>
      <w:r>
        <w:rPr>
          <w:color w:val="1C1D1F"/>
        </w:rPr>
        <w:t xml:space="preserve"> </w:t>
      </w:r>
      <w:r w:rsidRPr="00000145">
        <w:rPr>
          <w:color w:val="1C1D1F"/>
        </w:rPr>
        <w:t>a bunch of values here..</w:t>
      </w:r>
      <w:r>
        <w:rPr>
          <w:color w:val="1C1D1F"/>
        </w:rPr>
        <w:t xml:space="preserve"> </w:t>
      </w:r>
      <w:r w:rsidRPr="00000145">
        <w:rPr>
          <w:color w:val="1C1D1F"/>
        </w:rPr>
        <w:t>So I'll say appeal that figure size and then we'll continue on by saying Piazzi plot.</w:t>
      </w:r>
      <w:r>
        <w:rPr>
          <w:color w:val="1C1D1F"/>
        </w:rPr>
        <w:t xml:space="preserve"> </w:t>
      </w:r>
      <w:r w:rsidRPr="00000145">
        <w:rPr>
          <w:color w:val="1C1D1F"/>
        </w:rPr>
        <w:t>I'm going to plot range 1 through 40</w:t>
      </w:r>
      <w:r>
        <w:rPr>
          <w:color w:val="1C1D1F"/>
        </w:rPr>
        <w:t xml:space="preserve"> </w:t>
      </w:r>
      <w:r w:rsidRPr="00000145">
        <w:rPr>
          <w:color w:val="1C1D1F"/>
        </w:rPr>
        <w:t>versus my error rates and I'm going to add a couple more arguments here I'm going to say the color is</w:t>
      </w:r>
      <w:r>
        <w:rPr>
          <w:color w:val="1C1D1F"/>
        </w:rPr>
        <w:t xml:space="preserve"> </w:t>
      </w:r>
      <w:r w:rsidRPr="00000145">
        <w:rPr>
          <w:color w:val="1C1D1F"/>
        </w:rPr>
        <w:t>blue.</w:t>
      </w:r>
    </w:p>
    <w:p w14:paraId="4143AF55" w14:textId="77777777" w:rsidR="00FA38E7" w:rsidRDefault="00FA38E7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</w:p>
    <w:p w14:paraId="0499C5D8" w14:textId="55DCE746" w:rsidR="00FA38E7" w:rsidRDefault="00FA38E7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>
        <w:rPr>
          <w:noProof/>
        </w:rPr>
        <w:drawing>
          <wp:inline distT="0" distB="0" distL="0" distR="0" wp14:anchorId="16A154DB" wp14:editId="464102AA">
            <wp:extent cx="5248275" cy="2752725"/>
            <wp:effectExtent l="0" t="0" r="9525" b="9525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E7AB" w14:textId="1A00D22B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We start off with K</w:t>
      </w:r>
      <w:r w:rsidR="00FA38E7">
        <w:rPr>
          <w:color w:val="1C1D1F"/>
        </w:rPr>
        <w:t>=</w:t>
      </w:r>
      <w:r w:rsidRPr="00000145">
        <w:rPr>
          <w:color w:val="1C1D1F"/>
        </w:rPr>
        <w:t xml:space="preserve"> 1.</w:t>
      </w:r>
      <w:r>
        <w:rPr>
          <w:color w:val="1C1D1F"/>
        </w:rPr>
        <w:t xml:space="preserve">  </w:t>
      </w:r>
    </w:p>
    <w:p w14:paraId="44650869" w14:textId="7C68814B" w:rsidR="00000145" w:rsidRPr="00000145" w:rsidRDefault="00000145" w:rsidP="00FA38E7">
      <w:pPr>
        <w:pStyle w:val="transcript--underline-cue--3osdw"/>
        <w:spacing w:before="0" w:beforeAutospacing="0" w:after="0" w:afterAutospacing="0"/>
        <w:jc w:val="both"/>
        <w:rPr>
          <w:color w:val="1C1D1F"/>
        </w:rPr>
      </w:pPr>
      <w:r w:rsidRPr="00000145">
        <w:rPr>
          <w:color w:val="1C1D1F"/>
        </w:rPr>
        <w:t>Now this comes at the cost than the fact that you have to run all these models plot them all out and</w:t>
      </w:r>
      <w:r>
        <w:rPr>
          <w:color w:val="1C1D1F"/>
        </w:rPr>
        <w:t xml:space="preserve"> </w:t>
      </w:r>
      <w:r w:rsidRPr="00000145">
        <w:rPr>
          <w:color w:val="1C1D1F"/>
        </w:rPr>
        <w:t>actually spend the time to figure out what your optimal value is</w:t>
      </w:r>
      <w:r w:rsidR="00FA38E7">
        <w:rPr>
          <w:color w:val="1C1D1F"/>
        </w:rPr>
        <w:t>.</w:t>
      </w:r>
    </w:p>
    <w:p w14:paraId="7300760A" w14:textId="5013ABD4" w:rsidR="00000145" w:rsidRPr="00000145" w:rsidRDefault="00000145" w:rsidP="00000145">
      <w:pPr>
        <w:pStyle w:val="transcript--underline-cue--3osdw"/>
        <w:spacing w:before="0" w:beforeAutospacing="0" w:after="0" w:afterAutospacing="0"/>
        <w:jc w:val="both"/>
        <w:rPr>
          <w:color w:val="401B9C"/>
          <w:u w:val="single"/>
        </w:rPr>
      </w:pPr>
    </w:p>
    <w:p w14:paraId="73BD4BED" w14:textId="77777777" w:rsidR="00EE197D" w:rsidRPr="00000145" w:rsidRDefault="00EE197D" w:rsidP="0000014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E197D" w:rsidRPr="000001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szC1MLY0NDKwNDJQ0lEKTi0uzszPAykwqgUAKsNgkywAAAA="/>
  </w:docVars>
  <w:rsids>
    <w:rsidRoot w:val="00000145"/>
    <w:rsid w:val="00000145"/>
    <w:rsid w:val="00192C01"/>
    <w:rsid w:val="00195627"/>
    <w:rsid w:val="00195801"/>
    <w:rsid w:val="0046046A"/>
    <w:rsid w:val="00534444"/>
    <w:rsid w:val="006C3B9C"/>
    <w:rsid w:val="007A6498"/>
    <w:rsid w:val="00876679"/>
    <w:rsid w:val="00C431CB"/>
    <w:rsid w:val="00DB3D5E"/>
    <w:rsid w:val="00EA0F6D"/>
    <w:rsid w:val="00EE197D"/>
    <w:rsid w:val="00F47DF7"/>
    <w:rsid w:val="00F86ABB"/>
    <w:rsid w:val="00FA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82DC"/>
  <w15:chartTrackingRefBased/>
  <w15:docId w15:val="{A3A0261F-1876-494B-8291-9D44E7DF4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nscript--underline-cue--3osdw">
    <w:name w:val="transcript--underline-cue--3osdw"/>
    <w:basedOn w:val="Normal"/>
    <w:rsid w:val="00000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transcript--highlight-cue--1begq">
    <w:name w:val="transcript--highlight-cue--1begq"/>
    <w:basedOn w:val="DefaultParagraphFont"/>
    <w:rsid w:val="000001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4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1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4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1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9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8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2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8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8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8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7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7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9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2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1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4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35</Words>
  <Characters>704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Sukhchandan</dc:creator>
  <cp:keywords/>
  <dc:description/>
  <cp:lastModifiedBy>. Sukhchandan</cp:lastModifiedBy>
  <cp:revision>4</cp:revision>
  <dcterms:created xsi:type="dcterms:W3CDTF">2021-10-20T20:17:00Z</dcterms:created>
  <dcterms:modified xsi:type="dcterms:W3CDTF">2021-10-20T20:18:00Z</dcterms:modified>
</cp:coreProperties>
</file>